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575313c5aba3a783b94837364c435b1d34e01"/>
      <w:r>
        <w:t xml:space="preserve">Unit 8 Lesson 14: Decimal Representations of Rational Numbers</w:t>
      </w:r>
      <w:bookmarkEnd w:id="20"/>
    </w:p>
    <w:p>
      <w:pPr>
        <w:pStyle w:val="Heading3"/>
      </w:pPr>
      <w:bookmarkStart w:id="21" w:name="notice-and-wonder-shaded-bars-warm-up"/>
      <w:r>
        <w:t xml:space="preserve">1 Notice and Wonder: Shaded Ba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1" name="Picture"/>
            <a:graphic>
              <a:graphicData uri="http://schemas.openxmlformats.org/drawingml/2006/picture">
                <pic:pic>
                  <pic:nvPicPr>
                    <pic:cNvPr descr="/app/tmp/embedder-1605899036.3579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alving-the-length-optional"/>
      <w:r>
        <w:t xml:space="preserve">2 Halving the Length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1" name="Picture"/>
            <a:graphic>
              <a:graphicData uri="http://schemas.openxmlformats.org/drawingml/2006/picture">
                <pic:pic>
                  <pic:nvPicPr>
                    <pic:cNvPr descr="/app/tmp/embedder-1605899036.5590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</w:pPr>
      <w:r>
        <w:t xml:space="preserve">Describe how the value of the midpoints you have added to the number line keep changing as you find more. How do the decimal representations change? </w:t>
      </w:r>
    </w:p>
    <w:p>
      <w:pPr>
        <w:pStyle w:val="Heading3"/>
      </w:pPr>
      <w:bookmarkStart w:id="27" w:name="recalculating-rational-numbers"/>
      <w:r>
        <w:t xml:space="preserve">3 Recalculating Rational Number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0.2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w:r>
        <w:t xml:space="preserve">0.333</w:t>
      </w:r>
    </w:p>
    <w:p>
      <w:pPr>
        <w:numPr>
          <w:ilvl w:val="1"/>
          <w:numId w:val="1003"/>
        </w:numPr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4244773" cy="529067"/>
            <wp:effectExtent b="0" l="0" r="0" t="0"/>
            <wp:docPr descr="Number line" title="" id="1" name="Picture"/>
            <a:graphic>
              <a:graphicData uri="http://schemas.openxmlformats.org/drawingml/2006/picture">
                <pic:pic>
                  <pic:nvPicPr>
                    <pic:cNvPr descr="/app/tmp/embedder-1605899036.6141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5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zooming-in-on-frac211"/>
      <w:r>
        <w:t xml:space="preserve">4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899036.6407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57Z</dcterms:created>
  <dcterms:modified xsi:type="dcterms:W3CDTF">2020-11-20T19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lExyHx6oVfjdrzHled/slbsf43oxtwHNh7kWf5W6dsPpqct4tiS8UH2DlQa8+ohjckzkF6q8PXz0d8KYrSTQ==</vt:lpwstr>
  </property>
</Properties>
</file>